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BlockText"/>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FirstParagraph"/>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environmental challenges, helpdesk copernicus, atmosphere monitoring, permission european, hazards urban, issues, geoinformation 95, bg blagoevgrad</cp:keywords>
  <dcterms:created xsi:type="dcterms:W3CDTF">2025-05-12T14:18:45Z</dcterms:created>
  <dcterms:modified xsi:type="dcterms:W3CDTF">2025-05-12T14: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